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2FF175" w14:textId="7991C0C5" w:rsidR="006727A5" w:rsidRDefault="0099495C">
      <w:hyperlink r:id="rId4" w:history="1">
        <w:r w:rsidRPr="002D0C00">
          <w:rPr>
            <w:rStyle w:val="Hyperlink"/>
          </w:rPr>
          <w:t>https://www.catholiccharities.net/domestic-violence-support/</w:t>
        </w:r>
      </w:hyperlink>
      <w:r>
        <w:t xml:space="preserve"> </w:t>
      </w:r>
    </w:p>
    <w:sectPr w:rsidR="006727A5" w:rsidSect="00585E40">
      <w:type w:val="continuous"/>
      <w:pgSz w:w="12240" w:h="15840" w:code="1"/>
      <w:pgMar w:top="1526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ysDS2NDQyMzEwNzdS0lEKTi0uzszPAykwrAUAlqUt3CwAAAA="/>
  </w:docVars>
  <w:rsids>
    <w:rsidRoot w:val="0099495C"/>
    <w:rsid w:val="0007131B"/>
    <w:rsid w:val="00105F69"/>
    <w:rsid w:val="00133DFE"/>
    <w:rsid w:val="001773C6"/>
    <w:rsid w:val="0019558B"/>
    <w:rsid w:val="00250E52"/>
    <w:rsid w:val="002E7055"/>
    <w:rsid w:val="003055D9"/>
    <w:rsid w:val="00355F22"/>
    <w:rsid w:val="0040630C"/>
    <w:rsid w:val="004B4C7E"/>
    <w:rsid w:val="00502D0E"/>
    <w:rsid w:val="00585E40"/>
    <w:rsid w:val="006727A5"/>
    <w:rsid w:val="00694D01"/>
    <w:rsid w:val="006E6E13"/>
    <w:rsid w:val="008843FA"/>
    <w:rsid w:val="00911E0F"/>
    <w:rsid w:val="009732C7"/>
    <w:rsid w:val="0099495C"/>
    <w:rsid w:val="009D582B"/>
    <w:rsid w:val="00A15274"/>
    <w:rsid w:val="00B13ECE"/>
    <w:rsid w:val="00BB205B"/>
    <w:rsid w:val="00C71B34"/>
    <w:rsid w:val="00CA10BC"/>
    <w:rsid w:val="00CC2C71"/>
    <w:rsid w:val="00D8684C"/>
    <w:rsid w:val="00E477EB"/>
    <w:rsid w:val="00F00EAA"/>
    <w:rsid w:val="00FC17F9"/>
    <w:rsid w:val="00FE2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986BC"/>
  <w15:chartTrackingRefBased/>
  <w15:docId w15:val="{C2E3CB7C-5272-4415-AD26-4254741E7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495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9495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9495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9495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9495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495C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495C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495C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495C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495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9495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9495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9495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9495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495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495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495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495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9495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49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495C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495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9495C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495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9495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9495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495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495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9495C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99495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49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catholiccharities.net/domestic-violence-suppor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</Words>
  <Characters>117</Characters>
  <Application>Microsoft Office Word</Application>
  <DocSecurity>0</DocSecurity>
  <Lines>1</Lines>
  <Paragraphs>1</Paragraphs>
  <ScaleCrop>false</ScaleCrop>
  <Company/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n, Helen</dc:creator>
  <cp:keywords/>
  <dc:description/>
  <cp:lastModifiedBy>Lavan, Helen</cp:lastModifiedBy>
  <cp:revision>1</cp:revision>
  <dcterms:created xsi:type="dcterms:W3CDTF">2025-09-01T14:09:00Z</dcterms:created>
  <dcterms:modified xsi:type="dcterms:W3CDTF">2025-09-01T14:11:00Z</dcterms:modified>
</cp:coreProperties>
</file>